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0323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94c2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22:19:41Z</dcterms:created>
  <dcterms:modified xsi:type="dcterms:W3CDTF">2022-05-08T22:19:41Z</dcterms:modified>
</cp:coreProperties>
</file>